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686C3" w14:textId="77777777" w:rsidR="004A271A" w:rsidRPr="00922046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 w:rsidRPr="00922046">
        <w:rPr>
          <w:rFonts w:ascii="Arial" w:hAnsi="Arial" w:cs="Arial"/>
          <w:b/>
          <w:bCs/>
          <w:noProof/>
          <w:u w:val="single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7D9BE6" wp14:editId="10A634AF">
                <wp:simplePos x="0" y="0"/>
                <wp:positionH relativeFrom="margin">
                  <wp:align>right</wp:align>
                </wp:positionH>
                <wp:positionV relativeFrom="paragraph">
                  <wp:posOffset>-1154430</wp:posOffset>
                </wp:positionV>
                <wp:extent cx="1028700" cy="1247775"/>
                <wp:effectExtent l="0" t="0" r="19050" b="2857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5BCB9" w14:textId="77777777" w:rsidR="007110C4" w:rsidRDefault="007110C4" w:rsidP="004A271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0FAF144" w14:textId="69A777A4" w:rsidR="004A271A" w:rsidRPr="00922046" w:rsidRDefault="00554F7D" w:rsidP="004A271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lang w:val="en-GB"/>
                              </w:rPr>
                              <w:t>Attach photograph from pass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7D9BE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9.8pt;margin-top:-90.9pt;width:81pt;height:98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" strokecolor="#0070c0" strokeweight="1.25pt">
                <v:textbox>
                  <w:txbxContent>
                    <w:p w14:paraId="58A5BCB9" w14:textId="77777777" w:rsidR="007110C4" w:rsidRDefault="007110C4" w:rsidP="004A271A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0FAF144" w14:textId="69A777A4" w:rsidR="004A271A" w:rsidRPr="00922046" w:rsidRDefault="00554F7D" w:rsidP="004A271A">
                      <w:pPr>
                        <w:jc w:val="center"/>
                        <w:rPr>
                          <w:rFonts w:asciiTheme="minorHAnsi" w:hAnsiTheme="minorHAnsi" w:cstheme="minorHAnsi"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lang w:val="en-GB"/>
                        </w:rPr>
                        <w:t>Attach photograph from pass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22046">
        <w:rPr>
          <w:rFonts w:ascii="Arial" w:hAnsi="Arial" w:cs="Arial"/>
          <w:b/>
          <w:bCs/>
          <w:u w:val="single"/>
          <w:lang w:val="en-GB"/>
        </w:rPr>
        <w:t xml:space="preserve">APPLICATION FORM </w:t>
      </w:r>
    </w:p>
    <w:p w14:paraId="436C9E23" w14:textId="59E43881" w:rsidR="004A271A" w:rsidRPr="00F30822" w:rsidRDefault="00554F7D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 w:rsidRPr="00554F7D">
        <w:rPr>
          <w:rFonts w:ascii="Arial" w:hAnsi="Arial" w:cs="Arial"/>
          <w:i/>
          <w:noProof/>
          <w:sz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BBC3D2D">
                <wp:simplePos x="0" y="0"/>
                <wp:positionH relativeFrom="margin">
                  <wp:align>right</wp:align>
                </wp:positionH>
                <wp:positionV relativeFrom="paragraph">
                  <wp:posOffset>689610</wp:posOffset>
                </wp:positionV>
                <wp:extent cx="5734050" cy="1404620"/>
                <wp:effectExtent l="0" t="0" r="19050" b="1968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17F4E4E4" w:rsidR="00554F7D" w:rsidRPr="00922046" w:rsidRDefault="00554F7D" w:rsidP="00554F7D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the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signed terms &amp; condition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and a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opy of your passpor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8" w:history="1">
                              <w:r w:rsidR="006620B7" w:rsidRPr="00754D43">
                                <w:rPr>
                                  <w:rStyle w:val="Hyperlink"/>
                                  <w:rFonts w:asciiTheme="minorHAnsi" w:hAnsiTheme="minorHAnsi" w:cstheme="minorHAnsi"/>
                                  <w:i/>
                                  <w:lang w:val="en-GB"/>
                                </w:rPr>
                                <w:t>niels.hexspoor02@upol.cz</w:t>
                              </w:r>
                            </w:hyperlink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before the </w:t>
                            </w:r>
                            <w:r w:rsidR="004F7698" w:rsidRP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31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6823C7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arch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201</w:t>
                            </w:r>
                            <w:r w:rsidR="006823C7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9</w:t>
                            </w:r>
                            <w:bookmarkStart w:id="0" w:name="_GoBack"/>
                            <w:bookmarkEnd w:id="0"/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8FB513" id="Tekstvak 2" o:spid="_x0000_s1027" type="#_x0000_t202" style="position:absolute;left:0;text-align:left;margin-left:400.3pt;margin-top:54.3pt;width:451.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" fillcolor="white [3201]" strokecolor="#ed7d31 [3205]" strokeweight="1pt">
                <v:textbox style="mso-fit-shape-to-text:t">
                  <w:txbxContent>
                    <w:p w14:paraId="18D04866" w14:textId="17F4E4E4" w:rsidR="00554F7D" w:rsidRPr="00922046" w:rsidRDefault="00554F7D" w:rsidP="00554F7D">
                      <w:pPr>
                        <w:spacing w:before="24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the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signed terms &amp; condition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and a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opy of your passport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9" w:history="1">
                        <w:r w:rsidR="006620B7" w:rsidRPr="00754D43">
                          <w:rPr>
                            <w:rStyle w:val="Hyperlink"/>
                            <w:rFonts w:asciiTheme="minorHAnsi" w:hAnsiTheme="minorHAnsi" w:cstheme="minorHAnsi"/>
                            <w:i/>
                            <w:lang w:val="en-GB"/>
                          </w:rPr>
                          <w:t>niels.hexspoor02@upol.cz</w:t>
                        </w:r>
                      </w:hyperlink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before the </w:t>
                      </w:r>
                      <w:r w:rsidR="004F7698" w:rsidRP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31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6823C7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arch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201</w:t>
                      </w:r>
                      <w:r w:rsidR="006823C7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9</w:t>
                      </w:r>
                      <w:bookmarkStart w:id="1" w:name="_GoBack"/>
                      <w:bookmarkEnd w:id="1"/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F7698">
        <w:rPr>
          <w:rFonts w:ascii="Arial" w:hAnsi="Arial" w:cs="Arial"/>
          <w:b/>
          <w:bCs/>
          <w:color w:val="2E74B5" w:themeColor="accent1" w:themeShade="BF"/>
          <w:lang w:val="en-GB"/>
        </w:rPr>
        <w:t>Summer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4A271A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School </w:t>
      </w:r>
      <w:r w:rsidR="004A271A" w:rsidRPr="00F30822">
        <w:rPr>
          <w:rFonts w:ascii="Arial" w:hAnsi="Arial" w:cs="Arial"/>
          <w:b/>
          <w:bCs/>
          <w:color w:val="2E74B5" w:themeColor="accent1" w:themeShade="BF"/>
          <w:lang w:val="en-GB"/>
        </w:rPr>
        <w:t>Central Europe: History &amp; Culture – Architecture and Society</w:t>
      </w:r>
      <w:r w:rsidR="006823C7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F30822" w14:paraId="2D46B615" w14:textId="77777777" w:rsidTr="003D6026">
        <w:trPr>
          <w:jc w:val="center"/>
        </w:trPr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Heading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75"/>
              <w:gridCol w:w="5347"/>
            </w:tblGrid>
            <w:tr w:rsidR="00554F7D" w14:paraId="3B77019F" w14:textId="77777777" w:rsidTr="006823C7">
              <w:tc>
                <w:tcPr>
                  <w:tcW w:w="3575" w:type="dxa"/>
                </w:tcPr>
                <w:p w14:paraId="69FA4A77" w14:textId="7D05FB5F" w:rsidR="00554F7D" w:rsidRPr="00554F7D" w:rsidRDefault="006823C7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Given</w:t>
                  </w:r>
                  <w:r w:rsidR="00554F7D" w:rsidRPr="00554F7D">
                    <w:rPr>
                      <w:rFonts w:asciiTheme="minorHAnsi" w:hAnsiTheme="minorHAnsi" w:cstheme="minorHAnsi"/>
                      <w:lang w:val="en-GB"/>
                    </w:rPr>
                    <w:t xml:space="preserve"> name (as in your passport)</w:t>
                  </w:r>
                </w:p>
              </w:tc>
              <w:tc>
                <w:tcPr>
                  <w:tcW w:w="5347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6823C7">
              <w:tc>
                <w:tcPr>
                  <w:tcW w:w="3575" w:type="dxa"/>
                </w:tcPr>
                <w:p w14:paraId="5F85F5C5" w14:textId="11B724CA" w:rsidR="00554F7D" w:rsidRPr="00554F7D" w:rsidRDefault="006823C7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Family Name</w:t>
                  </w:r>
                  <w:r w:rsidR="00554F7D" w:rsidRPr="00554F7D">
                    <w:rPr>
                      <w:rFonts w:asciiTheme="minorHAnsi" w:hAnsiTheme="minorHAnsi" w:cstheme="minorHAnsi"/>
                      <w:lang w:val="en-GB"/>
                    </w:rPr>
                    <w:t xml:space="preserve"> (as in your passport)</w:t>
                  </w:r>
                </w:p>
              </w:tc>
              <w:tc>
                <w:tcPr>
                  <w:tcW w:w="5347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2189A287" w14:textId="77777777" w:rsidTr="006823C7">
              <w:tc>
                <w:tcPr>
                  <w:tcW w:w="3575" w:type="dxa"/>
                </w:tcPr>
                <w:p w14:paraId="2B02E4A9" w14:textId="31C8D9D2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Gender</w:t>
                  </w:r>
                </w:p>
              </w:tc>
              <w:tc>
                <w:tcPr>
                  <w:tcW w:w="5347" w:type="dxa"/>
                </w:tcPr>
                <w:p w14:paraId="290AE1EA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6823C7">
              <w:tc>
                <w:tcPr>
                  <w:tcW w:w="3575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</w:t>
                  </w:r>
                  <w:proofErr w:type="spellStart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proofErr w:type="spellStart"/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)</w:t>
                  </w:r>
                </w:p>
              </w:tc>
              <w:tc>
                <w:tcPr>
                  <w:tcW w:w="5347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6823C7">
              <w:tc>
                <w:tcPr>
                  <w:tcW w:w="3575" w:type="dxa"/>
                </w:tcPr>
                <w:p w14:paraId="1D58DD9E" w14:textId="5D203075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 of birth</w:t>
                  </w:r>
                </w:p>
              </w:tc>
              <w:tc>
                <w:tcPr>
                  <w:tcW w:w="5347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6823C7">
              <w:tc>
                <w:tcPr>
                  <w:tcW w:w="3575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347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6823C7">
              <w:tc>
                <w:tcPr>
                  <w:tcW w:w="3575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347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6823C7">
              <w:tc>
                <w:tcPr>
                  <w:tcW w:w="3575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347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6823C7">
              <w:tc>
                <w:tcPr>
                  <w:tcW w:w="3575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347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6823C7">
              <w:tc>
                <w:tcPr>
                  <w:tcW w:w="3575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347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  <w:tr w:rsidR="004A271A" w:rsidRPr="00F30822" w14:paraId="3AFAFD34" w14:textId="77777777" w:rsidTr="003D6026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05D7C44" w14:textId="77777777" w:rsidR="004A271A" w:rsidRPr="00F30822" w:rsidRDefault="004A271A" w:rsidP="006640D7">
            <w:pPr>
              <w:tabs>
                <w:tab w:val="left" w:leader="dot" w:pos="4400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</w:tc>
        <w:tc>
          <w:tcPr>
            <w:tcW w:w="4397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F30822" w:rsidRDefault="004A271A" w:rsidP="006640D7">
            <w:pPr>
              <w:tabs>
                <w:tab w:val="left" w:leader="dot" w:pos="4219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</w:tc>
      </w:tr>
      <w:tr w:rsidR="00355A34" w:rsidRPr="00F30822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77777777" w:rsidR="00355A34" w:rsidRPr="00F77E80" w:rsidRDefault="00355A34" w:rsidP="00F77E80">
            <w:pPr>
              <w:autoSpaceDE w:val="0"/>
              <w:autoSpaceDN w:val="0"/>
              <w:adjustRightInd w:val="0"/>
              <w:spacing w:line="360" w:lineRule="auto"/>
              <w:ind w:right="-1190"/>
              <w:rPr>
                <w:rFonts w:asciiTheme="minorHAnsi" w:hAnsiTheme="minorHAnsi" w:cstheme="minorHAnsi"/>
                <w:b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/>
                <w:u w:val="single"/>
                <w:lang w:val="en-GB"/>
              </w:rPr>
              <w:t>2. UNIVERSITY DETAIL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554F7D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Name of university</w:t>
                  </w:r>
                </w:p>
              </w:tc>
              <w:tc>
                <w:tcPr>
                  <w:tcW w:w="5600" w:type="dxa"/>
                </w:tcPr>
                <w:p w14:paraId="33A6E396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6A679FDD" w14:textId="77777777" w:rsidTr="003E50E9">
              <w:tc>
                <w:tcPr>
                  <w:tcW w:w="3322" w:type="dxa"/>
                </w:tcPr>
                <w:p w14:paraId="0927E052" w14:textId="4F7E5835" w:rsidR="001B2345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59D563EF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5626E03E" w14:textId="77777777" w:rsidTr="003E50E9">
              <w:tc>
                <w:tcPr>
                  <w:tcW w:w="3322" w:type="dxa"/>
                </w:tcPr>
                <w:p w14:paraId="52B373D5" w14:textId="77777777" w:rsidR="001B2345" w:rsidRPr="00554F7D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496F83FA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32444264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554F7D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0FD2A8BA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</w:tbl>
          <w:p w14:paraId="1F42386A" w14:textId="77777777" w:rsidR="00355A34" w:rsidRPr="00F30822" w:rsidRDefault="00355A34" w:rsidP="006640D7">
            <w:pPr>
              <w:rPr>
                <w:sz w:val="20"/>
                <w:szCs w:val="20"/>
                <w:lang w:val="en-GB"/>
              </w:rPr>
            </w:pPr>
          </w:p>
        </w:tc>
      </w:tr>
      <w:tr w:rsidR="00355A34" w:rsidRPr="00F30822" w14:paraId="2DC480D1" w14:textId="77777777" w:rsidTr="003D6026">
        <w:trPr>
          <w:trHeight w:val="217"/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273E1" w14:textId="77777777" w:rsidR="00355A34" w:rsidRPr="00F30822" w:rsidRDefault="00355A34" w:rsidP="006640D7">
            <w:pPr>
              <w:rPr>
                <w:lang w:val="en-GB"/>
              </w:rPr>
            </w:pPr>
          </w:p>
        </w:tc>
      </w:tr>
      <w:tr w:rsidR="00355A34" w:rsidRPr="00F30822" w14:paraId="2127F0AE" w14:textId="77777777" w:rsidTr="003D6026">
        <w:trPr>
          <w:trHeight w:val="677"/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28B9E" w14:textId="77777777" w:rsidR="00355A34" w:rsidRDefault="00355A34" w:rsidP="006640D7">
            <w:pPr>
              <w:tabs>
                <w:tab w:val="left" w:leader="dot" w:pos="8923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  <w:p w14:paraId="0CA58F96" w14:textId="77777777" w:rsidR="003D6026" w:rsidRDefault="003D6026" w:rsidP="006640D7">
            <w:pPr>
              <w:tabs>
                <w:tab w:val="left" w:leader="dot" w:pos="8923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  <w:p w14:paraId="7D46D35F" w14:textId="1BB512F9" w:rsidR="003D6026" w:rsidRPr="00F30822" w:rsidRDefault="003D6026" w:rsidP="006640D7">
            <w:pPr>
              <w:tabs>
                <w:tab w:val="left" w:leader="dot" w:pos="8923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4593301D" w14:textId="7417D9BB" w:rsidR="00355A34" w:rsidRPr="00F77E80" w:rsidRDefault="00355A34" w:rsidP="00F77E80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3. LEVEL OF ENGLISH</w:t>
      </w:r>
    </w:p>
    <w:p w14:paraId="52506550" w14:textId="7BD375EA" w:rsidR="004A271A" w:rsidRPr="003A3044" w:rsidRDefault="004A271A" w:rsidP="00193E2A">
      <w:pPr>
        <w:jc w:val="both"/>
        <w:rPr>
          <w:rFonts w:asciiTheme="minorHAnsi" w:hAnsiTheme="minorHAnsi" w:cstheme="minorHAnsi"/>
          <w:lang w:val="en-GB"/>
        </w:rPr>
      </w:pPr>
      <w:r w:rsidRPr="004A271A">
        <w:rPr>
          <w:rFonts w:ascii="Arial" w:hAnsi="Arial" w:cs="Arial"/>
          <w:color w:val="696969"/>
          <w:sz w:val="21"/>
          <w:szCs w:val="21"/>
          <w:bdr w:val="none" w:sz="0" w:space="0" w:color="auto" w:frame="1"/>
        </w:rPr>
        <w:br/>
      </w:r>
      <w:r w:rsidR="00B1120E" w:rsidRPr="003A3044">
        <w:rPr>
          <w:rFonts w:asciiTheme="minorHAnsi" w:hAnsiTheme="minorHAnsi" w:cstheme="minorHAnsi"/>
          <w:lang w:val="en-GB"/>
        </w:rPr>
        <w:t>The</w:t>
      </w:r>
      <w:r w:rsidRPr="003A3044">
        <w:rPr>
          <w:rFonts w:asciiTheme="minorHAnsi" w:hAnsiTheme="minorHAnsi" w:cstheme="minorHAnsi"/>
          <w:lang w:val="en-GB"/>
        </w:rPr>
        <w:t xml:space="preserve"> </w:t>
      </w:r>
      <w:r w:rsidR="004F7698">
        <w:rPr>
          <w:rFonts w:asciiTheme="minorHAnsi" w:hAnsiTheme="minorHAnsi" w:cstheme="minorHAnsi"/>
          <w:lang w:val="en-GB"/>
        </w:rPr>
        <w:t>summer</w:t>
      </w:r>
      <w:r w:rsidRPr="003A3044">
        <w:rPr>
          <w:rFonts w:asciiTheme="minorHAnsi" w:hAnsiTheme="minorHAnsi" w:cstheme="minorHAnsi"/>
          <w:lang w:val="en-GB"/>
        </w:rPr>
        <w:t xml:space="preserve"> </w:t>
      </w:r>
      <w:r w:rsidR="00B1120E" w:rsidRPr="003A3044">
        <w:rPr>
          <w:rFonts w:asciiTheme="minorHAnsi" w:hAnsiTheme="minorHAnsi" w:cstheme="minorHAnsi"/>
          <w:lang w:val="en-GB"/>
        </w:rPr>
        <w:t>school</w:t>
      </w:r>
      <w:r w:rsidRPr="003A3044">
        <w:rPr>
          <w:rFonts w:asciiTheme="minorHAnsi" w:hAnsiTheme="minorHAnsi" w:cstheme="minorHAnsi"/>
          <w:lang w:val="en-GB"/>
        </w:rPr>
        <w:t xml:space="preserve"> is taught in English. </w:t>
      </w:r>
      <w:r w:rsidR="003D6026" w:rsidRPr="003A3044">
        <w:rPr>
          <w:rFonts w:asciiTheme="minorHAnsi" w:hAnsiTheme="minorHAnsi" w:cstheme="minorHAnsi"/>
          <w:lang w:val="en-GB"/>
        </w:rPr>
        <w:t>S</w:t>
      </w:r>
      <w:r w:rsidRPr="003A3044">
        <w:rPr>
          <w:rFonts w:asciiTheme="minorHAnsi" w:hAnsiTheme="minorHAnsi" w:cstheme="minorHAnsi"/>
          <w:lang w:val="en-GB"/>
        </w:rPr>
        <w:t>tudents are expected to have the ability to read academic English texts, follow lectures in English, and to participate in discussions conducted in English.</w:t>
      </w:r>
      <w:r w:rsidR="00DC35DE" w:rsidRPr="003A3044">
        <w:rPr>
          <w:rFonts w:asciiTheme="minorHAnsi" w:hAnsiTheme="minorHAnsi" w:cstheme="minorHAnsi"/>
          <w:lang w:val="en-GB"/>
        </w:rPr>
        <w:t xml:space="preserve"> In terms of the Common European Framework or Reference for Languages (CEFR), the student should have at least level B2. More information about this level can be found </w:t>
      </w:r>
      <w:hyperlink r:id="rId10" w:anchor="Common_reference_levels" w:tgtFrame="_blank" w:history="1">
        <w:r w:rsidR="00DC35DE" w:rsidRPr="003A3044">
          <w:rPr>
            <w:rFonts w:asciiTheme="minorHAnsi" w:hAnsiTheme="minorHAnsi" w:cstheme="minorHAnsi"/>
            <w:u w:val="single"/>
            <w:lang w:val="en-GB"/>
          </w:rPr>
          <w:t>here</w:t>
        </w:r>
      </w:hyperlink>
      <w:r w:rsidR="00DC35DE" w:rsidRPr="003A3044">
        <w:rPr>
          <w:rFonts w:asciiTheme="minorHAnsi" w:hAnsiTheme="minorHAnsi" w:cstheme="minorHAnsi"/>
          <w:lang w:val="en-GB"/>
        </w:rPr>
        <w:t>.</w:t>
      </w:r>
    </w:p>
    <w:p w14:paraId="3651976E" w14:textId="77777777" w:rsidR="004A271A" w:rsidRPr="003A3044" w:rsidRDefault="004A271A" w:rsidP="003A3044">
      <w:pPr>
        <w:rPr>
          <w:rFonts w:asciiTheme="minorHAnsi" w:hAnsiTheme="minorHAnsi" w:cstheme="minorHAnsi"/>
          <w:lang w:val="en-GB"/>
        </w:rPr>
      </w:pPr>
    </w:p>
    <w:p w14:paraId="1A735B48" w14:textId="2B712588" w:rsidR="00355A34" w:rsidRPr="003A3044" w:rsidRDefault="00127D51" w:rsidP="003A3044">
      <w:pPr>
        <w:rPr>
          <w:rFonts w:asciiTheme="minorHAnsi" w:hAnsiTheme="minorHAnsi" w:cstheme="minorHAnsi"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7586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3044">
            <w:rPr>
              <w:rFonts w:ascii="MS Gothic" w:eastAsia="MS Gothic" w:hAnsi="MS Gothic" w:cstheme="minorHAnsi" w:hint="eastAsia"/>
              <w:lang w:val="en-GB"/>
            </w:rPr>
            <w:t>☐</w:t>
          </w:r>
        </w:sdtContent>
      </w:sdt>
      <w:r w:rsidR="00355A34" w:rsidRPr="003A3044">
        <w:rPr>
          <w:rFonts w:asciiTheme="minorHAnsi" w:hAnsiTheme="minorHAnsi" w:cstheme="minorHAnsi"/>
          <w:lang w:val="en-GB"/>
        </w:rPr>
        <w:t xml:space="preserve"> High</w:t>
      </w:r>
      <w:r w:rsidR="003A3044">
        <w:rPr>
          <w:rFonts w:asciiTheme="minorHAnsi" w:hAnsiTheme="minorHAnsi" w:cstheme="minorHAnsi"/>
          <w:lang w:val="en-GB"/>
        </w:rPr>
        <w:t xml:space="preserve"> intermediate level of English </w:t>
      </w:r>
      <w:r w:rsidR="00355A34" w:rsidRPr="003A3044">
        <w:rPr>
          <w:rFonts w:asciiTheme="minorHAnsi" w:hAnsiTheme="minorHAnsi" w:cstheme="minorHAnsi"/>
          <w:lang w:val="en-GB"/>
        </w:rPr>
        <w:t>(B2)</w:t>
      </w:r>
    </w:p>
    <w:p w14:paraId="56818BF5" w14:textId="77777777" w:rsidR="00355A34" w:rsidRPr="003A3044" w:rsidRDefault="00127D51" w:rsidP="003A3044">
      <w:pPr>
        <w:rPr>
          <w:rFonts w:asciiTheme="minorHAnsi" w:hAnsiTheme="minorHAnsi" w:cstheme="minorHAnsi"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780843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A34" w:rsidRPr="003A3044">
            <w:rPr>
              <w:rFonts w:ascii="Segoe UI Symbol" w:hAnsi="Segoe UI Symbol" w:cs="Segoe UI Symbol"/>
              <w:lang w:val="en-GB"/>
            </w:rPr>
            <w:t>☐</w:t>
          </w:r>
        </w:sdtContent>
      </w:sdt>
      <w:r w:rsidR="00355A34" w:rsidRPr="003A3044">
        <w:rPr>
          <w:rFonts w:asciiTheme="minorHAnsi" w:hAnsiTheme="minorHAnsi" w:cstheme="minorHAnsi"/>
          <w:lang w:val="en-GB"/>
        </w:rPr>
        <w:t xml:space="preserve"> Advanced level of English (C1)</w:t>
      </w:r>
    </w:p>
    <w:p w14:paraId="3945BAA3" w14:textId="0A76A6D9" w:rsidR="00355A34" w:rsidRPr="003A3044" w:rsidRDefault="00127D51" w:rsidP="003A3044">
      <w:pPr>
        <w:rPr>
          <w:rFonts w:asciiTheme="minorHAnsi" w:hAnsiTheme="minorHAnsi" w:cstheme="minorHAnsi"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1811205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A34" w:rsidRPr="003A3044">
            <w:rPr>
              <w:rFonts w:ascii="Segoe UI Symbol" w:hAnsi="Segoe UI Symbol" w:cs="Segoe UI Symbol"/>
              <w:lang w:val="en-GB"/>
            </w:rPr>
            <w:t>☐</w:t>
          </w:r>
        </w:sdtContent>
      </w:sdt>
      <w:r w:rsidR="00355A34" w:rsidRPr="003A3044">
        <w:rPr>
          <w:rFonts w:asciiTheme="minorHAnsi" w:hAnsiTheme="minorHAnsi" w:cstheme="minorHAnsi"/>
          <w:lang w:val="en-GB"/>
        </w:rPr>
        <w:t xml:space="preserve"> Proficient in English (C2)</w:t>
      </w:r>
    </w:p>
    <w:p w14:paraId="04EB8F9A" w14:textId="19351062" w:rsidR="004A271A" w:rsidRDefault="004A271A" w:rsidP="004A271A">
      <w:pPr>
        <w:autoSpaceDE w:val="0"/>
        <w:autoSpaceDN w:val="0"/>
        <w:adjustRightInd w:val="0"/>
        <w:spacing w:after="120"/>
        <w:ind w:left="142" w:right="-1191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23C23F98" w14:textId="77777777" w:rsidR="00B1120E" w:rsidRPr="004A271A" w:rsidRDefault="00B1120E" w:rsidP="004A271A">
      <w:pPr>
        <w:autoSpaceDE w:val="0"/>
        <w:autoSpaceDN w:val="0"/>
        <w:adjustRightInd w:val="0"/>
        <w:spacing w:after="120"/>
        <w:ind w:left="142" w:right="-1191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4315C4D3" w14:textId="202846AE" w:rsidR="00355A34" w:rsidRPr="00F77E80" w:rsidRDefault="00321BF4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4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3D6026" w:rsidRPr="00F77E80">
        <w:rPr>
          <w:rFonts w:asciiTheme="minorHAnsi" w:hAnsiTheme="minorHAnsi" w:cstheme="minorHAnsi"/>
          <w:b/>
          <w:u w:val="single"/>
          <w:lang w:val="en-GB"/>
        </w:rPr>
        <w:t>S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14:paraId="469BB375" w14:textId="77777777" w:rsidTr="003E50E9">
        <w:tc>
          <w:tcPr>
            <w:tcW w:w="3322" w:type="dxa"/>
          </w:tcPr>
          <w:p w14:paraId="112A1242" w14:textId="00B0C21E" w:rsidR="003D6026" w:rsidRPr="00554F7D" w:rsidRDefault="003D6026" w:rsidP="003E50E9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Current study programme</w:t>
            </w:r>
          </w:p>
        </w:tc>
        <w:tc>
          <w:tcPr>
            <w:tcW w:w="5600" w:type="dxa"/>
          </w:tcPr>
          <w:p w14:paraId="160B3277" w14:textId="77777777" w:rsidR="003D6026" w:rsidRDefault="003D6026" w:rsidP="003E50E9">
            <w:pPr>
              <w:rPr>
                <w:lang w:val="en-GB"/>
              </w:rPr>
            </w:pPr>
          </w:p>
        </w:tc>
      </w:tr>
      <w:tr w:rsidR="003D6026" w14:paraId="42FF432A" w14:textId="77777777" w:rsidTr="003E50E9">
        <w:tc>
          <w:tcPr>
            <w:tcW w:w="3322" w:type="dxa"/>
          </w:tcPr>
          <w:p w14:paraId="5E405A22" w14:textId="70C02411" w:rsidR="00193E2A" w:rsidRDefault="00193E2A" w:rsidP="003E50E9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How many semesters did you pass at the university?</w:t>
            </w:r>
          </w:p>
        </w:tc>
        <w:tc>
          <w:tcPr>
            <w:tcW w:w="5600" w:type="dxa"/>
          </w:tcPr>
          <w:p w14:paraId="65CEA0E4" w14:textId="77777777" w:rsidR="003D6026" w:rsidRDefault="003D6026" w:rsidP="003E50E9">
            <w:pPr>
              <w:rPr>
                <w:lang w:val="en-GB"/>
              </w:rPr>
            </w:pPr>
          </w:p>
        </w:tc>
      </w:tr>
      <w:tr w:rsidR="003D6026" w14:paraId="75130D77" w14:textId="77777777" w:rsidTr="003E50E9">
        <w:tc>
          <w:tcPr>
            <w:tcW w:w="3322" w:type="dxa"/>
          </w:tcPr>
          <w:p w14:paraId="55C07128" w14:textId="0D75499B" w:rsidR="003D6026" w:rsidRPr="00554F7D" w:rsidRDefault="003D6026" w:rsidP="003E50E9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lanned year of graduation</w:t>
            </w:r>
          </w:p>
        </w:tc>
        <w:tc>
          <w:tcPr>
            <w:tcW w:w="5600" w:type="dxa"/>
          </w:tcPr>
          <w:p w14:paraId="52C1EFA2" w14:textId="77777777" w:rsidR="003D6026" w:rsidRDefault="003D6026" w:rsidP="003E50E9">
            <w:pPr>
              <w:rPr>
                <w:lang w:val="en-GB"/>
              </w:rPr>
            </w:pPr>
          </w:p>
        </w:tc>
      </w:tr>
    </w:tbl>
    <w:p w14:paraId="352CA2AD" w14:textId="220627D1" w:rsidR="00355A34" w:rsidRDefault="00355A3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1325231" w14:textId="59B03F0C" w:rsidR="003D6026" w:rsidRDefault="003D6026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Previous diplomas/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14:paraId="1364C28D" w14:textId="77777777" w:rsidTr="003E50E9">
        <w:tc>
          <w:tcPr>
            <w:tcW w:w="3322" w:type="dxa"/>
          </w:tcPr>
          <w:p w14:paraId="66B6EF4C" w14:textId="04F33E90" w:rsidR="003D6026" w:rsidRPr="00554F7D" w:rsidRDefault="003D6026" w:rsidP="003E50E9">
            <w:pPr>
              <w:rPr>
                <w:rFonts w:asciiTheme="minorHAnsi" w:hAnsiTheme="minorHAnsi" w:cstheme="minorHAnsi"/>
                <w:lang w:val="en-GB"/>
              </w:rPr>
            </w:pPr>
            <w:r w:rsidRPr="003D6026">
              <w:rPr>
                <w:rFonts w:asciiTheme="minorHAnsi" w:hAnsiTheme="minorHAnsi" w:cstheme="minorHAnsi"/>
                <w:lang w:val="en-GB"/>
              </w:rPr>
              <w:t>Graduation year</w:t>
            </w:r>
            <w:r>
              <w:rPr>
                <w:rFonts w:asciiTheme="minorHAnsi" w:hAnsiTheme="minorHAnsi" w:cstheme="minorHAnsi"/>
                <w:lang w:val="en-GB"/>
              </w:rPr>
              <w:t xml:space="preserve"> high school</w:t>
            </w:r>
          </w:p>
        </w:tc>
        <w:tc>
          <w:tcPr>
            <w:tcW w:w="5600" w:type="dxa"/>
          </w:tcPr>
          <w:p w14:paraId="13072009" w14:textId="77777777" w:rsidR="003D6026" w:rsidRDefault="003D6026" w:rsidP="003E50E9">
            <w:pPr>
              <w:rPr>
                <w:lang w:val="en-GB"/>
              </w:rPr>
            </w:pPr>
          </w:p>
        </w:tc>
      </w:tr>
    </w:tbl>
    <w:p w14:paraId="03CFB8D2" w14:textId="77777777" w:rsidR="00C439B4" w:rsidRPr="00F30822" w:rsidRDefault="00C439B4" w:rsidP="00355A34">
      <w:pPr>
        <w:tabs>
          <w:tab w:val="left" w:pos="3887"/>
          <w:tab w:val="left" w:pos="6209"/>
        </w:tabs>
        <w:autoSpaceDE w:val="0"/>
        <w:autoSpaceDN w:val="0"/>
        <w:adjustRightInd w:val="0"/>
        <w:spacing w:after="120" w:line="360" w:lineRule="auto"/>
        <w:ind w:right="-1191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F7AEA6C" w14:textId="77777777" w:rsidR="00913403" w:rsidRPr="00F30822" w:rsidRDefault="00913403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09801AAA" w14:textId="2ED21BD5" w:rsidR="00355A34" w:rsidRPr="00F77E80" w:rsidRDefault="00321BF4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5DF234C4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Please attach</w:t>
      </w:r>
      <w:r w:rsidR="00922046">
        <w:rPr>
          <w:rFonts w:asciiTheme="minorHAnsi" w:hAnsiTheme="minorHAnsi" w:cstheme="minorHAnsi"/>
          <w:lang w:val="en-GB"/>
        </w:rPr>
        <w:t xml:space="preserve"> (in a separate Word-document)</w:t>
      </w:r>
      <w:r w:rsidRPr="003A3044">
        <w:rPr>
          <w:rFonts w:asciiTheme="minorHAnsi" w:hAnsiTheme="minorHAnsi" w:cstheme="minorHAnsi"/>
          <w:lang w:val="en-GB"/>
        </w:rPr>
        <w:t xml:space="preserve"> a motivational letter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Pr="003A3044">
        <w:rPr>
          <w:rFonts w:asciiTheme="minorHAnsi" w:hAnsiTheme="minorHAnsi" w:cstheme="minorHAnsi"/>
          <w:lang w:val="en-GB"/>
        </w:rPr>
        <w:t xml:space="preserve"> words, </w:t>
      </w:r>
    </w:p>
    <w:p w14:paraId="5E088622" w14:textId="570A79FB" w:rsidR="00355A34" w:rsidRPr="003A3044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with the following information:</w:t>
      </w:r>
    </w:p>
    <w:p w14:paraId="05ACA52E" w14:textId="49EC1AEF" w:rsidR="003A3044" w:rsidRPr="003A3044" w:rsidRDefault="005105D5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</w:p>
    <w:p w14:paraId="7C7BBB8B" w14:textId="4985A687" w:rsidR="003A3044" w:rsidRPr="003A3044" w:rsidRDefault="0059418C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Why you want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  <w:r w:rsidR="00193E2A">
        <w:rPr>
          <w:rFonts w:asciiTheme="minorHAnsi" w:hAnsiTheme="minorHAnsi" w:cstheme="minorHAnsi"/>
          <w:lang w:val="en-GB"/>
        </w:rPr>
        <w:t>?</w:t>
      </w:r>
    </w:p>
    <w:p w14:paraId="59AB8BDD" w14:textId="1E921303" w:rsidR="003A3044" w:rsidRPr="003A3044" w:rsidRDefault="003A3044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W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Pr="003A3044">
        <w:rPr>
          <w:rFonts w:asciiTheme="minorHAnsi" w:hAnsiTheme="minorHAnsi" w:cstheme="minorHAnsi"/>
          <w:lang w:val="en-GB"/>
        </w:rPr>
        <w:t xml:space="preserve"> your learning expectations </w:t>
      </w:r>
      <w:r w:rsidR="0059418C">
        <w:rPr>
          <w:rFonts w:asciiTheme="minorHAnsi" w:hAnsiTheme="minorHAnsi" w:cstheme="minorHAnsi"/>
          <w:lang w:val="en-GB"/>
        </w:rPr>
        <w:t>of the summ</w:t>
      </w:r>
      <w:r w:rsidR="00193E2A">
        <w:rPr>
          <w:rFonts w:asciiTheme="minorHAnsi" w:hAnsiTheme="minorHAnsi" w:cstheme="minorHAnsi"/>
          <w:lang w:val="en-GB"/>
        </w:rPr>
        <w:t>er school?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6CC3C304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D1D5502" w14:textId="3CA5798A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4E721466" w14:textId="69CDA337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FB6CF2" w14:textId="4B3ABFE7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40AD0162" w:rsidR="00355A34" w:rsidRPr="00F77E80" w:rsidRDefault="00321BF4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lastRenderedPageBreak/>
        <w:t>6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1DC38F91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3C3D3" id="_x0000_s1028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University, Internet, friend…)?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77777777" w:rsidR="00355A34" w:rsidRPr="00F77E80" w:rsidRDefault="00321BF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7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>. HEALTH INFORMATION</w:t>
      </w:r>
    </w:p>
    <w:p w14:paraId="12D952E5" w14:textId="7062C735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7E510" id="_x0000_s1029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Allergies, dietary, current health problems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4913127" w14:textId="77777777" w:rsidR="00F77E80" w:rsidRPr="00F77E80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8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PERSONS TO CONTACT IN CASE OF EMERGENCY </w:t>
      </w:r>
    </w:p>
    <w:p w14:paraId="05E8397C" w14:textId="1B319C91" w:rsidR="00355A34" w:rsidRPr="00F77E80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(N</w:t>
      </w:r>
      <w:r w:rsidR="00355A34" w:rsidRPr="00F77E80">
        <w:rPr>
          <w:rFonts w:asciiTheme="minorHAnsi" w:hAnsiTheme="minorHAnsi" w:cstheme="minorHAnsi"/>
          <w:lang w:val="en-GB"/>
        </w:rPr>
        <w:t>ames, telephones, e-mails)</w:t>
      </w:r>
    </w:p>
    <w:p w14:paraId="38F1F535" w14:textId="4B7C4DD9" w:rsidR="00355A34" w:rsidRPr="00F30822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C359B1" wp14:editId="3354CFAA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05475" cy="809625"/>
                <wp:effectExtent l="0" t="0" r="28575" b="28575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9BEDF" w14:textId="48F04CE9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359B1" id="_x0000_s1030" type="#_x0000_t202" style="position:absolute;left:0;text-align:left;margin-left:0;margin-top:14.8pt;width:449.25pt;height:63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">
                <v:textbox>
                  <w:txbxContent>
                    <w:p w14:paraId="5BD9BEDF" w14:textId="48F04CE9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203C0" w14:textId="3281D0E3" w:rsidR="00976E9D" w:rsidRPr="00F77E80" w:rsidRDefault="004F45A1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9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. COMMENTS</w:t>
      </w:r>
    </w:p>
    <w:p w14:paraId="7E114C2A" w14:textId="1C9F22E3" w:rsidR="00976E9D" w:rsidRPr="00F30822" w:rsidRDefault="00F77E80" w:rsidP="00976E9D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F72B8" id="_x0000_s1031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76E9D" w:rsidRPr="00F30822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FE809" w14:textId="77777777" w:rsidR="00127D51" w:rsidRDefault="00127D51" w:rsidP="00355A34">
      <w:r>
        <w:separator/>
      </w:r>
    </w:p>
  </w:endnote>
  <w:endnote w:type="continuationSeparator" w:id="0">
    <w:p w14:paraId="4710AE98" w14:textId="77777777" w:rsidR="00127D51" w:rsidRDefault="00127D51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20B7" w:rsidRPr="006620B7">
          <w:rPr>
            <w:noProof/>
            <w:lang w:val="nl-NL"/>
          </w:rPr>
          <w:t>1</w:t>
        </w:r>
        <w:r>
          <w:fldChar w:fldCharType="end"/>
        </w:r>
      </w:p>
    </w:sdtContent>
  </w:sdt>
  <w:p w14:paraId="345FD86E" w14:textId="20D97E34" w:rsidR="00355A34" w:rsidRPr="00922046" w:rsidRDefault="00922046" w:rsidP="00922046">
    <w:pPr>
      <w:pStyle w:val="Footer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Form: </w:t>
    </w:r>
    <w:r w:rsidR="00127AD5">
      <w:rPr>
        <w:rFonts w:asciiTheme="minorHAnsi" w:hAnsiTheme="minorHAnsi" w:cstheme="minorHAnsi"/>
        <w:i/>
        <w:sz w:val="20"/>
      </w:rPr>
      <w:t>Summer</w:t>
    </w:r>
    <w:r w:rsidRPr="00922046">
      <w:rPr>
        <w:rFonts w:asciiTheme="minorHAnsi" w:hAnsiTheme="minorHAnsi" w:cstheme="minorHAnsi"/>
        <w:i/>
        <w:sz w:val="20"/>
      </w:rPr>
      <w:t xml:space="preserve"> School Central Europ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24409" w14:textId="77777777" w:rsidR="00127D51" w:rsidRDefault="00127D51" w:rsidP="00355A34">
      <w:r>
        <w:separator/>
      </w:r>
    </w:p>
  </w:footnote>
  <w:footnote w:type="continuationSeparator" w:id="0">
    <w:p w14:paraId="5F8F3D96" w14:textId="77777777" w:rsidR="00127D51" w:rsidRDefault="00127D51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BC13C" w14:textId="77777777" w:rsidR="00355A34" w:rsidRPr="00786D55" w:rsidRDefault="00321BF4">
    <w:pPr>
      <w:pStyle w:val="Header"/>
      <w:rPr>
        <w:rFonts w:ascii="Arial" w:hAnsi="Arial" w:cs="Arial"/>
      </w:rPr>
    </w:pPr>
    <w:r>
      <w:rPr>
        <w:noProof/>
        <w:lang w:val="en-US" w:eastAsia="en-US"/>
      </w:rPr>
      <w:drawing>
        <wp:inline distT="0" distB="0" distL="0" distR="0" wp14:anchorId="0A070BE8" wp14:editId="4B608A63">
          <wp:extent cx="2276107" cy="1038225"/>
          <wp:effectExtent l="0" t="0" r="0" b="0"/>
          <wp:docPr id="11" name="Afbeelding 11" descr="Afbeeldingsresultaat voor palacky university olomou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fbeeldingsresultaat voor palacky university olomou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7896" cy="1043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rgUAnDO/MywAAAA="/>
  </w:docVars>
  <w:rsids>
    <w:rsidRoot w:val="00355A34"/>
    <w:rsid w:val="00044A41"/>
    <w:rsid w:val="00047C71"/>
    <w:rsid w:val="00064110"/>
    <w:rsid w:val="000C4891"/>
    <w:rsid w:val="00112788"/>
    <w:rsid w:val="00127AD5"/>
    <w:rsid w:val="00127D51"/>
    <w:rsid w:val="00132B10"/>
    <w:rsid w:val="001412C3"/>
    <w:rsid w:val="00141526"/>
    <w:rsid w:val="00153C93"/>
    <w:rsid w:val="00181587"/>
    <w:rsid w:val="00193E2A"/>
    <w:rsid w:val="001B2345"/>
    <w:rsid w:val="001D38E7"/>
    <w:rsid w:val="00210909"/>
    <w:rsid w:val="0025218C"/>
    <w:rsid w:val="002635D3"/>
    <w:rsid w:val="0028452A"/>
    <w:rsid w:val="00291506"/>
    <w:rsid w:val="002973A3"/>
    <w:rsid w:val="002D1B2E"/>
    <w:rsid w:val="002D4D9A"/>
    <w:rsid w:val="002E4906"/>
    <w:rsid w:val="002E6E79"/>
    <w:rsid w:val="00321BF4"/>
    <w:rsid w:val="003347B6"/>
    <w:rsid w:val="003502A9"/>
    <w:rsid w:val="00355A34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16A27"/>
    <w:rsid w:val="006620B7"/>
    <w:rsid w:val="006738E7"/>
    <w:rsid w:val="006823C7"/>
    <w:rsid w:val="00690188"/>
    <w:rsid w:val="0069364A"/>
    <w:rsid w:val="00693FEA"/>
    <w:rsid w:val="006C19D8"/>
    <w:rsid w:val="007110C4"/>
    <w:rsid w:val="007333DD"/>
    <w:rsid w:val="00786D55"/>
    <w:rsid w:val="00790EA7"/>
    <w:rsid w:val="007D3999"/>
    <w:rsid w:val="008B04BC"/>
    <w:rsid w:val="008C4247"/>
    <w:rsid w:val="008D6C61"/>
    <w:rsid w:val="008E5F83"/>
    <w:rsid w:val="00913403"/>
    <w:rsid w:val="00922046"/>
    <w:rsid w:val="00934A4F"/>
    <w:rsid w:val="009679D7"/>
    <w:rsid w:val="00976E9D"/>
    <w:rsid w:val="00A82855"/>
    <w:rsid w:val="00AA389B"/>
    <w:rsid w:val="00AC1958"/>
    <w:rsid w:val="00AD29E9"/>
    <w:rsid w:val="00B1120E"/>
    <w:rsid w:val="00B32579"/>
    <w:rsid w:val="00BA647E"/>
    <w:rsid w:val="00BF1460"/>
    <w:rsid w:val="00C12BAB"/>
    <w:rsid w:val="00C16998"/>
    <w:rsid w:val="00C34885"/>
    <w:rsid w:val="00C43789"/>
    <w:rsid w:val="00C439B4"/>
    <w:rsid w:val="00C44651"/>
    <w:rsid w:val="00C7346C"/>
    <w:rsid w:val="00CD11EB"/>
    <w:rsid w:val="00D74FF5"/>
    <w:rsid w:val="00D818CF"/>
    <w:rsid w:val="00DC35DE"/>
    <w:rsid w:val="00DF0C2D"/>
    <w:rsid w:val="00E53DFA"/>
    <w:rsid w:val="00E629D5"/>
    <w:rsid w:val="00E82F4E"/>
    <w:rsid w:val="00E853E4"/>
    <w:rsid w:val="00ED6EAE"/>
    <w:rsid w:val="00F13BDC"/>
    <w:rsid w:val="00F30822"/>
    <w:rsid w:val="00F77E80"/>
    <w:rsid w:val="00FA16B9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9BBE9"/>
  <w15:docId w15:val="{A1FEF9A3-046A-4FB8-94CA-852FCC6E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els.hexspoor02@upol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ommon_European_Framework_of_Reference_for_Language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iels.hexspoor02@upol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B5781-A54E-4F89-BEB6-1C4AD7EC3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3</Words>
  <Characters>1557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Niels Hexspoor</cp:lastModifiedBy>
  <cp:revision>2</cp:revision>
  <cp:lastPrinted>2017-03-07T07:25:00Z</cp:lastPrinted>
  <dcterms:created xsi:type="dcterms:W3CDTF">2018-11-23T10:34:00Z</dcterms:created>
  <dcterms:modified xsi:type="dcterms:W3CDTF">2018-11-23T10:34:00Z</dcterms:modified>
</cp:coreProperties>
</file>